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rPr>
          <w:bCs/>
          <w:b/>
        </w:rPr>
        <w:t xml:space="preserve">Your Name</w:t>
      </w:r>
      <w:r>
        <w:br/>
      </w:r>
      <w:r>
        <w:t xml:space="preserve">123 Innovation Street</w:t>
      </w:r>
      <w:r>
        <w:br/>
      </w:r>
      <w:r>
        <w:t xml:space="preserve">Tokyo, Japan</w:t>
      </w:r>
      <w:r>
        <w:br/>
      </w:r>
      <w:r>
        <w:t xml:space="preserve">Phone: +81-XXX-XXXX-XXXX</w:t>
      </w:r>
      <w:r>
        <w:br/>
      </w:r>
      <w:r>
        <w:t xml:space="preserve">Email: your.email@example.com</w:t>
      </w:r>
    </w:p>
    <w:p>
      <w:pPr>
        <w:pStyle w:val="BodyText"/>
      </w:pPr>
      <w:r>
        <w:t xml:space="preserve">Date: [Insert Date]</w:t>
      </w:r>
    </w:p>
    <w:p>
      <w:pPr>
        <w:pStyle w:val="BodyText"/>
      </w:pPr>
      <w:r>
        <w:rPr>
          <w:bCs/>
          <w:b/>
        </w:rPr>
        <w:t xml:space="preserve">Hiring Manager</w:t>
      </w:r>
      <w:r>
        <w:br/>
      </w:r>
      <w:r>
        <w:t xml:space="preserve">[Company Name]</w:t>
      </w:r>
      <w:r>
        <w:br/>
      </w:r>
      <w:r>
        <w:t xml:space="preserve">[Company Address]</w:t>
      </w:r>
      <w:r>
        <w:br/>
      </w:r>
      <w:r>
        <w:t xml:space="preserve">Tokyo, Japan</w:t>
      </w:r>
    </w:p>
    <w:bookmarkStart w:id="20" w:name="Xdb236cf9ea857c772e91a5dba541809e91b7db9"/>
    <w:p>
      <w:pPr>
        <w:pStyle w:val="Heading2"/>
      </w:pPr>
      <w:r>
        <w:t xml:space="preserve">Cover Letter for Biomedical Engineer Position</w:t>
      </w:r>
    </w:p>
    <w:p>
      <w:pPr>
        <w:pStyle w:val="FirstParagraph"/>
      </w:pPr>
      <w:r>
        <w:t xml:space="preserve">Dear Hiring Manager,</w:t>
      </w:r>
    </w:p>
    <w:p>
      <w:pPr>
        <w:pStyle w:val="BodyText"/>
      </w:pPr>
      <w:r>
        <w:t xml:space="preserve">I am writing to express my sincere interest in the Biomedical Engineer position at [Company Name] in Japan Tokyo. As a highly motivated and technically skilled professional with a passion for merging engineering principles with healthcare innovation, I am eager to contribute my expertise to your organization’s mission of advancing medical technology and improving patient outcomes. Japan Tokyo, with its cutting-edge healthcare infrastructure and commitment to technological excellence, represents an ideal environment for me to grow as a Biomedical Engineer while making meaningful contributions to the field.</w:t>
      </w:r>
    </w:p>
    <w:p>
      <w:pPr>
        <w:pStyle w:val="BodyText"/>
      </w:pPr>
      <w:r>
        <w:t xml:space="preserve">Throughout my career, I have focused on designing, developing, and optimizing medical devices and systems that address critical healthcare challenges. My background in biomedical engineering has equipped me with a unique blend of technical knowledge in biomechanics, biomaterials, and bioinstrumentation, coupled with hands-on experience in prototyping, testing, and implementing solutions that align with global health standards. I have worked on projects ranging from wearable health monitoring systems to advanced diagnostic tools, ensuring they meet the rigorous demands of modern healthcare. These experiences have reinforced my belief that innovation in biomedical engineering has the power to transform lives—and I am excited about the opportunity to bring this passion to Japan Tokyo.</w:t>
      </w:r>
    </w:p>
    <w:p>
      <w:pPr>
        <w:pStyle w:val="BodyText"/>
      </w:pPr>
      <w:r>
        <w:t xml:space="preserve">What draws me specifically to Japan Tokyo is its reputation as a global leader in medical technology and research. The city’s dynamic ecosystem, home to world-class hospitals, academic institutions, and tech-driven enterprises, fosters an environment where Biomedical Engineers can thrive. Companies like [Company Name] are at the forefront of developing next-generation solutions that combine precision engineering with patient-centric design. I am particularly inspired by Japan’s emphasis on integrating technology with human-centered care, a philosophy that resonates deeply with my own values as a Biomedical Engineer. The opportunity to work in such a forward-thinking environment would allow me to leverage my skills while learning from the expertise of professionals in this vibrant field.</w:t>
      </w:r>
    </w:p>
    <w:p>
      <w:pPr>
        <w:pStyle w:val="BodyText"/>
      </w:pPr>
      <w:r>
        <w:t xml:space="preserve">My professional journey has been defined by a commitment to excellence and continuous learning. I hold a [Your Degree, e.g., Master’s in Biomedical Engineering] from [University Name], where I focused on [specific area of study, e.g., medical imaging or tissue engineering]. During my studies, I collaborated with researchers and industry partners to develop solutions for complex biomedical problems, such as [mention a specific project or achievement]. This experience not only honed my technical abilities but also strengthened my ability to work in multidisciplinary teams—a skill that is essential in the fast-paced, collaborative environment of Japan’s biomedical sector.</w:t>
      </w:r>
    </w:p>
    <w:p>
      <w:pPr>
        <w:pStyle w:val="BodyText"/>
      </w:pPr>
      <w:r>
        <w:t xml:space="preserve">In addition to my academic qualifications, I have gained practical experience through internships and professional roles that emphasize innovation and problem-solving. For instance, while working at [Previous Company Name], I contributed to the design of a portable diagnostic device that improved early detection of [specific condition]. This project required me to navigate regulatory frameworks, conduct rigorous testing, and collaborate with clinicians to ensure the solution met real-world needs. These experiences have prepared me to tackle the challenges of Japan Tokyo’s highly regulated healthcare market while maintaining a focus on user-centered design.</w:t>
      </w:r>
    </w:p>
    <w:p>
      <w:pPr>
        <w:pStyle w:val="BodyText"/>
      </w:pPr>
      <w:r>
        <w:t xml:space="preserve">I am particularly drawn to [Company Name] because of its reputation for [mention something specific about the company, e.g., “innovative medical robotics” or “sustainable healthcare solutions”]. The opportunity to work on projects that align with these goals excites me, as I believe my technical background and creative approach would allow me to contribute effectively. I am also eager to immerse myself in Japan’s culture of precision and efficiency, which I understand is integral to the success of biomedical engineering initiatives in this region.</w:t>
      </w:r>
    </w:p>
    <w:p>
      <w:pPr>
        <w:pStyle w:val="BodyText"/>
      </w:pPr>
      <w:r>
        <w:t xml:space="preserve">As a Biomedical Engineer with a strong foundation in both theoretical and applied sciences, I am confident that my skills in [list key skills, e.g., CAD design, signal processing, or medical device validation] would be an asset to your team. Moreover, my ability to communicate complex ideas clearly and collaborate effectively with cross-functional teams ensures that I can contribute to the seamless integration of engineering solutions into clinical settings. I am also committed to staying current with advancements in the field through continuous education and professional development, which is vital in a rapidly evolving industry like biomedical engineering.</w:t>
      </w:r>
    </w:p>
    <w:p>
      <w:pPr>
        <w:pStyle w:val="BodyText"/>
      </w:pPr>
      <w:r>
        <w:t xml:space="preserve">Thank you for considering my application. I would be honored to discuss how my background, skills, and enthusiasm for biomedical engineering align with the goals of [Company Name] in Japan Tokyo. I am available at your convenience for an interview and can be reached at [your phone number] or via email at [your email address]. I look forward to the opportunity to contribute to your organization’s success while growing as a professional in one of the most innovative hubs for healthcare technology in the world.</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Japan Tokyo</dc:title>
  <dc:creator/>
  <dc:language>en</dc:language>
  <cp:keywords/>
  <dcterms:created xsi:type="dcterms:W3CDTF">2026-07-21T13:16:44Z</dcterms:created>
  <dcterms:modified xsi:type="dcterms:W3CDTF">2026-07-21T13:16:44Z</dcterms:modified>
</cp:coreProperties>
</file>

<file path=docProps/custom.xml><?xml version="1.0" encoding="utf-8"?>
<Properties xmlns="http://schemas.openxmlformats.org/officeDocument/2006/custom-properties" xmlns:vt="http://schemas.openxmlformats.org/officeDocument/2006/docPropsVTypes"/>
</file>